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regory Klap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egor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lap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38 North Avenue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klapman22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20973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zr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